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0238D71F" w:rsidR="005019E3" w:rsidRDefault="005019E3" w:rsidP="000E0DE2">
      <w:r>
        <w:t xml:space="preserve">Example for </w:t>
      </w:r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  <w:r>
        <w:t>:</w:t>
      </w:r>
    </w:p>
    <w:p w14:paraId="4A8C76B4" w14:textId="55F3518C" w:rsidR="00BD7E18" w:rsidRDefault="005019E3" w:rsidP="000E0DE2">
      <w:r w:rsidRPr="005019E3"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0BE6C724" w:rsidR="005019E3" w:rsidRDefault="005019E3" w:rsidP="000E0DE2">
      <w:r>
        <w:t xml:space="preserve">Example for </w:t>
      </w:r>
      <w:r w:rsidRPr="005019E3">
        <w:rPr>
          <w:rFonts w:ascii="Courier New" w:hAnsi="Courier New" w:cs="Courier New"/>
          <w:highlight w:val="lightGray"/>
        </w:rPr>
        <w:t>%time</w:t>
      </w:r>
      <w:r>
        <w:t>:</w:t>
      </w:r>
    </w:p>
    <w:p w14:paraId="54B2359E" w14:textId="5E399D20" w:rsidR="005019E3" w:rsidRDefault="005019E3" w:rsidP="000E0DE2">
      <w:r w:rsidRPr="005019E3"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71972E62" w:rsidR="00244866" w:rsidRDefault="00244866" w:rsidP="00244866">
      <w:r>
        <w:t xml:space="preserve">Example for </w:t>
      </w:r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  <w:r>
        <w:t>:</w:t>
      </w:r>
    </w:p>
    <w:p w14:paraId="2A37EB6A" w14:textId="4931E11A" w:rsidR="005019E3" w:rsidRDefault="00244866" w:rsidP="000E0DE2">
      <w:r w:rsidRPr="00244866"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7B1F2AD" w:rsidR="00244866" w:rsidRDefault="00244866" w:rsidP="00244866">
      <w:r>
        <w:t xml:space="preserve">Example for </w:t>
      </w:r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  <w:r>
        <w:t>:</w:t>
      </w:r>
    </w:p>
    <w:p w14:paraId="404BEDB2" w14:textId="2A5D200C" w:rsidR="00156020" w:rsidRDefault="00244866" w:rsidP="000E0DE2">
      <w:r w:rsidRPr="00244866"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343D9ACB" w14:textId="77777777" w:rsidR="00156020" w:rsidRPr="00BD7E18" w:rsidRDefault="00156020" w:rsidP="000E0DE2"/>
    <w:p w14:paraId="49ADD83C" w14:textId="77777777" w:rsidR="00156020" w:rsidRPr="00BD7E18" w:rsidRDefault="00156020" w:rsidP="000E0DE2"/>
    <w:p w14:paraId="0AEC26C5" w14:textId="77777777" w:rsidR="00156020" w:rsidRPr="00BD7E18" w:rsidRDefault="00156020" w:rsidP="000E0DE2"/>
    <w:p w14:paraId="01E3133A" w14:textId="77777777" w:rsidR="00156020" w:rsidRPr="00BD7E18" w:rsidRDefault="00156020" w:rsidP="000E0DE2"/>
    <w:p w14:paraId="6A8EDCDC" w14:textId="77777777" w:rsidR="00156020" w:rsidRPr="00BD7E18" w:rsidRDefault="00156020" w:rsidP="000E0DE2"/>
    <w:p w14:paraId="14147256" w14:textId="77777777" w:rsidR="00156020" w:rsidRPr="00BD7E18" w:rsidRDefault="00156020" w:rsidP="000E0DE2"/>
    <w:p w14:paraId="290F2E9B" w14:textId="77777777" w:rsidR="00156020" w:rsidRPr="00BD7E18" w:rsidRDefault="00156020" w:rsidP="000E0DE2"/>
    <w:p w14:paraId="12638F62" w14:textId="77777777" w:rsidR="00156020" w:rsidRPr="00BD7E18" w:rsidRDefault="00156020" w:rsidP="000E0DE2"/>
    <w:p w14:paraId="25425CA6" w14:textId="77777777" w:rsidR="00156020" w:rsidRPr="00BD7E18" w:rsidRDefault="00156020" w:rsidP="000E0DE2"/>
    <w:p w14:paraId="70D1547F" w14:textId="77777777" w:rsidR="00156020" w:rsidRPr="00BD7E18" w:rsidRDefault="00156020" w:rsidP="000E0DE2"/>
    <w:p w14:paraId="7EA86140" w14:textId="77777777" w:rsidR="00156020" w:rsidRPr="00BD7E18" w:rsidRDefault="00156020" w:rsidP="000E0DE2"/>
    <w:p w14:paraId="6D68D9A4" w14:textId="77777777" w:rsidR="00156020" w:rsidRPr="00BD7E18" w:rsidRDefault="00156020" w:rsidP="000E0DE2"/>
    <w:p w14:paraId="40B7C329" w14:textId="77777777" w:rsidR="00156020" w:rsidRPr="00BD7E18" w:rsidRDefault="00156020" w:rsidP="000E0DE2"/>
    <w:p w14:paraId="3C35F122" w14:textId="77777777" w:rsidR="00156020" w:rsidRPr="00BD7E18" w:rsidRDefault="00156020" w:rsidP="000E0DE2"/>
    <w:p w14:paraId="7FE3CDF7" w14:textId="77777777" w:rsidR="00156020" w:rsidRPr="00BD7E18" w:rsidRDefault="00156020" w:rsidP="000E0DE2"/>
    <w:p w14:paraId="72EEBAFC" w14:textId="77777777" w:rsidR="00156020" w:rsidRPr="00BD7E18" w:rsidRDefault="00156020" w:rsidP="000E0DE2"/>
    <w:p w14:paraId="4554BAD8" w14:textId="77777777" w:rsidR="00156020" w:rsidRPr="00BD7E18" w:rsidRDefault="00156020" w:rsidP="000E0DE2"/>
    <w:p w14:paraId="72A2B665" w14:textId="77777777" w:rsidR="00156020" w:rsidRPr="00BD7E18" w:rsidRDefault="00156020" w:rsidP="000E0DE2"/>
    <w:p w14:paraId="0D72C44A" w14:textId="77777777" w:rsidR="00156020" w:rsidRPr="00BD7E18" w:rsidRDefault="00156020" w:rsidP="000E0DE2"/>
    <w:sectPr w:rsidR="00156020" w:rsidRPr="00BD7E18" w:rsidSect="001D34B2">
      <w:footerReference w:type="default" r:id="rId47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3B68D" w14:textId="77777777" w:rsidR="00073496" w:rsidRDefault="00073496" w:rsidP="00D73911">
      <w:pPr>
        <w:spacing w:after="0" w:line="240" w:lineRule="auto"/>
      </w:pPr>
      <w:r>
        <w:separator/>
      </w:r>
    </w:p>
  </w:endnote>
  <w:endnote w:type="continuationSeparator" w:id="0">
    <w:p w14:paraId="1B315D0A" w14:textId="77777777" w:rsidR="00073496" w:rsidRDefault="00073496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8B5F3" w14:textId="77777777" w:rsidR="00073496" w:rsidRDefault="00073496" w:rsidP="00D73911">
      <w:pPr>
        <w:spacing w:after="0" w:line="240" w:lineRule="auto"/>
      </w:pPr>
      <w:r>
        <w:separator/>
      </w:r>
    </w:p>
  </w:footnote>
  <w:footnote w:type="continuationSeparator" w:id="0">
    <w:p w14:paraId="64B0FF50" w14:textId="77777777" w:rsidR="00073496" w:rsidRDefault="00073496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uBQC59vax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F7E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3267"/>
    <w:rsid w:val="00686C96"/>
    <w:rsid w:val="006911C2"/>
    <w:rsid w:val="00693D05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1FD2"/>
    <w:rsid w:val="00A931DE"/>
    <w:rsid w:val="00A93486"/>
    <w:rsid w:val="00A9368C"/>
    <w:rsid w:val="00AA2BFD"/>
    <w:rsid w:val="00AA3B1B"/>
    <w:rsid w:val="00AA537C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4E5C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14A"/>
    <w:rsid w:val="00C7333A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17</TotalTime>
  <Pages>20</Pages>
  <Words>650</Words>
  <Characters>37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5</cp:revision>
  <dcterms:created xsi:type="dcterms:W3CDTF">2021-12-26T10:25:00Z</dcterms:created>
  <dcterms:modified xsi:type="dcterms:W3CDTF">2023-10-05T19:07:00Z</dcterms:modified>
</cp:coreProperties>
</file>